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38</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Henriksen, Geeslin, &amp; Willis, 2010; Thornberry, 2014)</w:t>
      </w:r>
      <w:r>
        <w:t xml:space="preserve">.</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et al.,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n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n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n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n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n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standard Peninsular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n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n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n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standard Peninsular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standard Peninsular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Standard Peninsular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3</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lubridate              1.8.0 2021-10-07</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meDate            3043.102 2018-02-21</w:t>
      </w:r>
      <w:r>
        <w:br/>
      </w:r>
      <w:r>
        <w:rPr>
          <w:rStyle w:val="VerbatimChar"/>
        </w:rPr>
        <w:t xml:space="preserve">timeSeries          3062.100 2020-01-24</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n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3T06:54:42Z</dcterms:created>
  <dcterms:modified xsi:type="dcterms:W3CDTF">2022-01-23T06: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38</vt:lpwstr>
  </property>
</Properties>
</file>